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E9F66" w14:textId="77777777" w:rsidR="00555F8D" w:rsidRPr="00555F8D" w:rsidRDefault="00555F8D" w:rsidP="00555F8D">
      <w:pPr>
        <w:rPr>
          <w:lang w:val="es-ES"/>
        </w:rPr>
      </w:pPr>
      <w:r w:rsidRPr="00555F8D">
        <w:rPr>
          <w:lang w:val="es-ES"/>
        </w:rPr>
        <w:t>Fecha:</w:t>
      </w:r>
    </w:p>
    <w:p w14:paraId="36A5DE8D" w14:textId="77777777" w:rsidR="00555F8D" w:rsidRPr="00555F8D" w:rsidRDefault="00555F8D" w:rsidP="00555F8D">
      <w:pPr>
        <w:rPr>
          <w:lang w:val="es-ES"/>
        </w:rPr>
      </w:pPr>
    </w:p>
    <w:p w14:paraId="1457A08A" w14:textId="77777777" w:rsidR="00555F8D" w:rsidRPr="00555F8D" w:rsidRDefault="00555F8D" w:rsidP="00555F8D">
      <w:pPr>
        <w:rPr>
          <w:lang w:val="es-ES"/>
        </w:rPr>
      </w:pPr>
      <w:r w:rsidRPr="00555F8D">
        <w:rPr>
          <w:lang w:val="es-ES"/>
        </w:rPr>
        <w:t>Nombre e información de contacto (administrador del distrito y padre líder)</w:t>
      </w:r>
    </w:p>
    <w:p w14:paraId="00B69565" w14:textId="77777777" w:rsidR="00555F8D" w:rsidRPr="00555F8D" w:rsidRDefault="00555F8D" w:rsidP="00555F8D">
      <w:pPr>
        <w:rPr>
          <w:lang w:val="es-ES"/>
        </w:rPr>
      </w:pPr>
    </w:p>
    <w:p w14:paraId="794664CA" w14:textId="1441E2FC" w:rsidR="00555F8D" w:rsidRPr="00555F8D" w:rsidRDefault="00555F8D" w:rsidP="00555F8D">
      <w:pPr>
        <w:rPr>
          <w:lang w:val="es-ES"/>
        </w:rPr>
      </w:pPr>
      <w:r w:rsidRPr="00555F8D">
        <w:rPr>
          <w:lang w:val="es-ES"/>
        </w:rPr>
        <w:t>Estimados padres/</w:t>
      </w:r>
      <w:r w:rsidR="00397FA5">
        <w:rPr>
          <w:lang w:val="es-ES"/>
        </w:rPr>
        <w:t>Guardianes</w:t>
      </w:r>
      <w:r w:rsidRPr="00555F8D">
        <w:rPr>
          <w:lang w:val="es-ES"/>
        </w:rPr>
        <w:t>;</w:t>
      </w:r>
    </w:p>
    <w:p w14:paraId="1C95886E" w14:textId="77777777" w:rsidR="00555F8D" w:rsidRPr="00555F8D" w:rsidRDefault="00555F8D" w:rsidP="00555F8D">
      <w:pPr>
        <w:rPr>
          <w:lang w:val="es-ES"/>
        </w:rPr>
      </w:pPr>
    </w:p>
    <w:p w14:paraId="2F9F9EEE" w14:textId="77777777" w:rsidR="00555F8D" w:rsidRPr="00555F8D" w:rsidRDefault="00555F8D" w:rsidP="00555F8D">
      <w:pPr>
        <w:rPr>
          <w:lang w:val="es-ES"/>
        </w:rPr>
      </w:pPr>
    </w:p>
    <w:p w14:paraId="4D0180E1" w14:textId="4DFE8721" w:rsidR="00555F8D" w:rsidRPr="00555F8D" w:rsidRDefault="00555F8D" w:rsidP="00555F8D">
      <w:pPr>
        <w:rPr>
          <w:lang w:val="es-ES"/>
        </w:rPr>
      </w:pPr>
      <w:r w:rsidRPr="00555F8D">
        <w:rPr>
          <w:lang w:val="es-ES"/>
        </w:rPr>
        <w:t>Mi nombre es _________</w:t>
      </w:r>
      <w:r w:rsidR="00C40C93">
        <w:rPr>
          <w:lang w:val="es-ES"/>
        </w:rPr>
        <w:t>__________</w:t>
      </w:r>
      <w:r w:rsidRPr="00555F8D">
        <w:rPr>
          <w:lang w:val="es-ES"/>
        </w:rPr>
        <w:t xml:space="preserve">, </w:t>
      </w:r>
      <w:proofErr w:type="gramStart"/>
      <w:r w:rsidRPr="00555F8D">
        <w:rPr>
          <w:lang w:val="es-ES"/>
        </w:rPr>
        <w:t>Director</w:t>
      </w:r>
      <w:proofErr w:type="gramEnd"/>
      <w:r w:rsidR="00C40C93">
        <w:rPr>
          <w:lang w:val="es-ES"/>
        </w:rPr>
        <w:t>/a</w:t>
      </w:r>
      <w:r w:rsidRPr="00555F8D">
        <w:rPr>
          <w:lang w:val="es-ES"/>
        </w:rPr>
        <w:t xml:space="preserve"> de Educación Especial y Servicios Estudiantiles del Distrito Escolar _____________ </w:t>
      </w:r>
      <w:r w:rsidR="00C40C93">
        <w:rPr>
          <w:lang w:val="es-ES"/>
        </w:rPr>
        <w:t xml:space="preserve">y </w:t>
      </w:r>
      <w:r w:rsidRPr="00555F8D">
        <w:rPr>
          <w:lang w:val="es-ES"/>
        </w:rPr>
        <w:t xml:space="preserve">quisiera iniciar un SEPAG, Grupo Asesor de Padres de Educación Especial, en nuestro distrito escolar. Este es un grupo de voluntarios que está abierto a padres, maestros, miembros del Equipo de Estudio </w:t>
      </w:r>
      <w:r w:rsidR="00397FA5">
        <w:rPr>
          <w:lang w:val="es-ES"/>
        </w:rPr>
        <w:t xml:space="preserve">de </w:t>
      </w:r>
      <w:r w:rsidR="008D2C50">
        <w:rPr>
          <w:lang w:val="es-ES"/>
        </w:rPr>
        <w:t>Niños</w:t>
      </w:r>
      <w:r w:rsidR="00397FA5">
        <w:rPr>
          <w:lang w:val="es-ES"/>
        </w:rPr>
        <w:t>,</w:t>
      </w:r>
      <w:r w:rsidRPr="00555F8D">
        <w:rPr>
          <w:lang w:val="es-ES"/>
        </w:rPr>
        <w:t xml:space="preserve"> administradores, miembros de la Junta de Educación y miembros de la comunidad interesados. El propósito de este grupo es brindar una oportunidad para que los padres den su opinión al distrito escolar con respecto a los estudiantes con discapacidades.</w:t>
      </w:r>
    </w:p>
    <w:p w14:paraId="4DBA0510" w14:textId="77777777" w:rsidR="00555F8D" w:rsidRPr="00555F8D" w:rsidRDefault="00555F8D" w:rsidP="00555F8D">
      <w:pPr>
        <w:rPr>
          <w:lang w:val="es-ES"/>
        </w:rPr>
      </w:pPr>
    </w:p>
    <w:p w14:paraId="74612208" w14:textId="77777777" w:rsidR="00555F8D" w:rsidRPr="00397FA5" w:rsidRDefault="00555F8D" w:rsidP="00555F8D">
      <w:pPr>
        <w:rPr>
          <w:b/>
          <w:bCs/>
          <w:i/>
          <w:iCs/>
          <w:lang w:val="es-ES"/>
        </w:rPr>
      </w:pPr>
      <w:r w:rsidRPr="00397FA5">
        <w:rPr>
          <w:b/>
          <w:bCs/>
          <w:i/>
          <w:iCs/>
          <w:lang w:val="es-ES"/>
        </w:rPr>
        <w:t>"Cada junta de educación se asegurará de que exista un grupo asesor de padres de educación especial en el distrito para brindar información al distrito sobre asuntos relacionados con los estudiantes con discapacidades". (Subcapítulo 6A: 14-1.2, párrafo (h))</w:t>
      </w:r>
    </w:p>
    <w:p w14:paraId="4D638A56" w14:textId="77777777" w:rsidR="00555F8D" w:rsidRPr="00555F8D" w:rsidRDefault="00555F8D" w:rsidP="00555F8D">
      <w:pPr>
        <w:rPr>
          <w:lang w:val="es-ES"/>
        </w:rPr>
      </w:pPr>
    </w:p>
    <w:p w14:paraId="7EBEE1C6" w14:textId="2AD86E52" w:rsidR="00555F8D" w:rsidRPr="00555F8D" w:rsidRDefault="00555F8D" w:rsidP="00555F8D">
      <w:pPr>
        <w:rPr>
          <w:lang w:val="es-ES"/>
        </w:rPr>
      </w:pPr>
      <w:r w:rsidRPr="00555F8D">
        <w:rPr>
          <w:lang w:val="es-ES"/>
        </w:rPr>
        <w:t xml:space="preserve">El propósito de esta carta es </w:t>
      </w:r>
      <w:r w:rsidR="00397FA5">
        <w:rPr>
          <w:lang w:val="es-ES"/>
        </w:rPr>
        <w:t xml:space="preserve">para </w:t>
      </w:r>
      <w:r w:rsidRPr="00555F8D">
        <w:rPr>
          <w:lang w:val="es-ES"/>
        </w:rPr>
        <w:t>solicitar su ayuda y consideración para unirse a SEPAG y examinar temas, inquietudes y éxitos relacionados con nuestros programas y servicios de educación especial.</w:t>
      </w:r>
    </w:p>
    <w:p w14:paraId="7BE875A4" w14:textId="77777777" w:rsidR="00555F8D" w:rsidRPr="00555F8D" w:rsidRDefault="00555F8D" w:rsidP="00555F8D">
      <w:pPr>
        <w:rPr>
          <w:lang w:val="es-ES"/>
        </w:rPr>
      </w:pPr>
    </w:p>
    <w:p w14:paraId="7DBA6421" w14:textId="4D222C41" w:rsidR="00341744" w:rsidRPr="00555F8D" w:rsidRDefault="00555F8D" w:rsidP="00555F8D">
      <w:pPr>
        <w:rPr>
          <w:lang w:val="es-ES"/>
        </w:rPr>
      </w:pPr>
      <w:r w:rsidRPr="00555F8D">
        <w:rPr>
          <w:lang w:val="es-ES"/>
        </w:rPr>
        <w:t>Por favor complete la encuesta adjunta para hacernos saber su interés y disponibilidad en unirse a SEPAG y lo que le gustaría ver como parte de nuestro SEPAG. Devuelva la encuesta completa a __________.</w:t>
      </w:r>
    </w:p>
    <w:p w14:paraId="33089986" w14:textId="6BF67056" w:rsidR="00555F8D" w:rsidRPr="00555F8D" w:rsidRDefault="00555F8D" w:rsidP="00555F8D">
      <w:pPr>
        <w:rPr>
          <w:lang w:val="es-ES"/>
        </w:rPr>
      </w:pPr>
    </w:p>
    <w:p w14:paraId="5846AC4D" w14:textId="77777777" w:rsidR="00555F8D" w:rsidRPr="00555F8D" w:rsidRDefault="00555F8D" w:rsidP="00555F8D">
      <w:pPr>
        <w:rPr>
          <w:lang w:val="es-ES"/>
        </w:rPr>
      </w:pPr>
      <w:r w:rsidRPr="00555F8D">
        <w:rPr>
          <w:lang w:val="es-ES"/>
        </w:rPr>
        <w:t>Si tiene alguna pregunta, comuníquese con _________________</w:t>
      </w:r>
    </w:p>
    <w:p w14:paraId="2A4CFA0A" w14:textId="77777777" w:rsidR="00555F8D" w:rsidRPr="00555F8D" w:rsidRDefault="00555F8D" w:rsidP="00555F8D">
      <w:pPr>
        <w:rPr>
          <w:lang w:val="es-ES"/>
        </w:rPr>
      </w:pPr>
    </w:p>
    <w:p w14:paraId="662112F8" w14:textId="77777777" w:rsidR="00555F8D" w:rsidRPr="00555F8D" w:rsidRDefault="00555F8D" w:rsidP="00555F8D">
      <w:pPr>
        <w:rPr>
          <w:lang w:val="es-ES"/>
        </w:rPr>
      </w:pPr>
      <w:r w:rsidRPr="00555F8D">
        <w:rPr>
          <w:lang w:val="es-ES"/>
        </w:rPr>
        <w:t>¡Muchas gracias por tu aporte!</w:t>
      </w:r>
    </w:p>
    <w:p w14:paraId="1DE19CEC" w14:textId="77777777" w:rsidR="00555F8D" w:rsidRPr="00555F8D" w:rsidRDefault="00555F8D" w:rsidP="00555F8D">
      <w:pPr>
        <w:rPr>
          <w:lang w:val="es-ES"/>
        </w:rPr>
      </w:pPr>
    </w:p>
    <w:p w14:paraId="734DC1A1" w14:textId="77777777" w:rsidR="00555F8D" w:rsidRPr="00555F8D" w:rsidRDefault="00555F8D" w:rsidP="00555F8D">
      <w:pPr>
        <w:rPr>
          <w:lang w:val="es-ES"/>
        </w:rPr>
      </w:pPr>
    </w:p>
    <w:p w14:paraId="090A2AAA" w14:textId="77777777" w:rsidR="00555F8D" w:rsidRPr="00555F8D" w:rsidRDefault="00555F8D" w:rsidP="00555F8D">
      <w:pPr>
        <w:rPr>
          <w:lang w:val="es-ES"/>
        </w:rPr>
      </w:pPr>
      <w:r w:rsidRPr="00555F8D">
        <w:rPr>
          <w:lang w:val="es-ES"/>
        </w:rPr>
        <w:t>Nombre y firma</w:t>
      </w:r>
    </w:p>
    <w:p w14:paraId="661361E5" w14:textId="77777777" w:rsidR="00555F8D" w:rsidRPr="00555F8D" w:rsidRDefault="00555F8D" w:rsidP="00555F8D">
      <w:pPr>
        <w:rPr>
          <w:lang w:val="es-ES"/>
        </w:rPr>
      </w:pPr>
    </w:p>
    <w:p w14:paraId="109F797E" w14:textId="77777777" w:rsidR="00555F8D" w:rsidRPr="00555F8D" w:rsidRDefault="00555F8D" w:rsidP="00555F8D">
      <w:pPr>
        <w:rPr>
          <w:lang w:val="es-ES"/>
        </w:rPr>
      </w:pPr>
      <w:r w:rsidRPr="00555F8D">
        <w:rPr>
          <w:lang w:val="es-ES"/>
        </w:rPr>
        <w:t>Número de teléfono</w:t>
      </w:r>
    </w:p>
    <w:p w14:paraId="68407818" w14:textId="4D6DCFEB" w:rsidR="00555F8D" w:rsidRDefault="00555F8D" w:rsidP="00555F8D">
      <w:pPr>
        <w:rPr>
          <w:lang w:val="es-ES"/>
        </w:rPr>
      </w:pPr>
      <w:r w:rsidRPr="00555F8D">
        <w:rPr>
          <w:lang w:val="es-ES"/>
        </w:rPr>
        <w:t>Dirección de correo electrónico</w:t>
      </w:r>
    </w:p>
    <w:p w14:paraId="08CE5539" w14:textId="6EA81FEE" w:rsidR="00555F8D" w:rsidRDefault="00555F8D" w:rsidP="00555F8D">
      <w:pPr>
        <w:rPr>
          <w:lang w:val="es-ES"/>
        </w:rPr>
      </w:pPr>
    </w:p>
    <w:p w14:paraId="42DDDE74" w14:textId="54ABDEAF" w:rsidR="00555F8D" w:rsidRDefault="00555F8D" w:rsidP="00555F8D">
      <w:pPr>
        <w:rPr>
          <w:lang w:val="es-ES"/>
        </w:rPr>
      </w:pPr>
    </w:p>
    <w:p w14:paraId="608AB18B" w14:textId="43CA16C2" w:rsidR="00555F8D" w:rsidRDefault="00555F8D" w:rsidP="00555F8D">
      <w:pPr>
        <w:rPr>
          <w:lang w:val="es-ES"/>
        </w:rPr>
      </w:pPr>
    </w:p>
    <w:p w14:paraId="3AD7F495" w14:textId="09CEC562" w:rsidR="00555F8D" w:rsidRDefault="00555F8D" w:rsidP="00555F8D">
      <w:pPr>
        <w:rPr>
          <w:lang w:val="es-ES"/>
        </w:rPr>
      </w:pPr>
    </w:p>
    <w:p w14:paraId="5C76FE7E" w14:textId="5C0E02F6" w:rsidR="00555F8D" w:rsidRDefault="00555F8D" w:rsidP="00555F8D">
      <w:pPr>
        <w:rPr>
          <w:lang w:val="es-ES"/>
        </w:rPr>
      </w:pPr>
    </w:p>
    <w:p w14:paraId="2827D835" w14:textId="77777777" w:rsidR="00555F8D" w:rsidRPr="00555F8D" w:rsidRDefault="00555F8D" w:rsidP="00555F8D">
      <w:pPr>
        <w:rPr>
          <w:lang w:val="es-ES"/>
        </w:rPr>
      </w:pPr>
      <w:r w:rsidRPr="00555F8D">
        <w:rPr>
          <w:lang w:val="es-ES"/>
        </w:rPr>
        <w:t>Encuesta de interés inicial</w:t>
      </w:r>
    </w:p>
    <w:p w14:paraId="1B9E2ABE" w14:textId="422BCCA1" w:rsidR="00555F8D" w:rsidRPr="00555F8D" w:rsidRDefault="00555F8D" w:rsidP="00555F8D">
      <w:pPr>
        <w:rPr>
          <w:lang w:val="es-ES"/>
        </w:rPr>
      </w:pPr>
      <w:r w:rsidRPr="00555F8D">
        <w:rPr>
          <w:lang w:val="es-ES"/>
        </w:rPr>
        <w:lastRenderedPageBreak/>
        <w:t>El objetivo de esta encuesta es averiguar el interés y la disponibilidad de los padres/cuidadores de niños con necesidades especiales para participar en el Grupo Asesor de Padres de Educación Especial (SEPAG) en el Distrito Escolar ________.</w:t>
      </w:r>
    </w:p>
    <w:p w14:paraId="2C5555E8" w14:textId="77777777" w:rsidR="00397FA5" w:rsidRDefault="00397FA5" w:rsidP="00555F8D">
      <w:pPr>
        <w:rPr>
          <w:lang w:val="es-ES"/>
        </w:rPr>
      </w:pPr>
    </w:p>
    <w:p w14:paraId="1DDA8B6D" w14:textId="4C0D1116" w:rsidR="00555F8D" w:rsidRPr="00555F8D" w:rsidRDefault="00555F8D" w:rsidP="00555F8D">
      <w:pPr>
        <w:rPr>
          <w:lang w:val="es-ES"/>
        </w:rPr>
      </w:pPr>
      <w:r w:rsidRPr="00555F8D">
        <w:rPr>
          <w:lang w:val="es-ES"/>
        </w:rPr>
        <w:t>Este grupo está abierto a cualquier persona interesada en aprender más sobre educación especial, comprender los derechos de los padres en la educación especial, mejorar los programas y servicios de educación especial, compartir recursos y conocer a otros padres de niños con necesidades especiales.</w:t>
      </w:r>
    </w:p>
    <w:p w14:paraId="73331FB8" w14:textId="77777777" w:rsidR="00397FA5" w:rsidRDefault="00397FA5" w:rsidP="00555F8D">
      <w:pPr>
        <w:rPr>
          <w:lang w:val="es-ES"/>
        </w:rPr>
      </w:pPr>
    </w:p>
    <w:p w14:paraId="64238440" w14:textId="25561A13" w:rsidR="00555F8D" w:rsidRPr="00555F8D" w:rsidRDefault="00555F8D" w:rsidP="00555F8D">
      <w:pPr>
        <w:rPr>
          <w:lang w:val="es-ES"/>
        </w:rPr>
      </w:pPr>
      <w:r w:rsidRPr="00555F8D">
        <w:rPr>
          <w:lang w:val="es-ES"/>
        </w:rPr>
        <w:t>Si está interesado en participar en SEPAG en el Distrito Escolar __________, complete una breve encuesta a continuación.</w:t>
      </w:r>
    </w:p>
    <w:p w14:paraId="4E70F574" w14:textId="77777777" w:rsidR="00397FA5" w:rsidRDefault="00397FA5" w:rsidP="00555F8D">
      <w:pPr>
        <w:rPr>
          <w:lang w:val="es-ES"/>
        </w:rPr>
      </w:pPr>
    </w:p>
    <w:p w14:paraId="4195792C" w14:textId="39CBCBFC" w:rsidR="00555F8D" w:rsidRPr="00555F8D" w:rsidRDefault="00397FA5" w:rsidP="00555F8D">
      <w:pPr>
        <w:rPr>
          <w:lang w:val="es-ES"/>
        </w:rPr>
      </w:pPr>
      <w:r w:rsidRPr="00397FA5">
        <w:rPr>
          <w:b/>
          <w:bCs/>
          <w:lang w:val="es-ES"/>
        </w:rPr>
        <w:t>S</w:t>
      </w:r>
      <w:r w:rsidR="00555F8D" w:rsidRPr="00397FA5">
        <w:rPr>
          <w:b/>
          <w:bCs/>
          <w:lang w:val="es-ES"/>
        </w:rPr>
        <w:t>u nombre</w:t>
      </w:r>
      <w:r w:rsidR="00555F8D" w:rsidRPr="00555F8D">
        <w:rPr>
          <w:lang w:val="es-ES"/>
        </w:rPr>
        <w:t>: ____________________________________________</w:t>
      </w:r>
    </w:p>
    <w:p w14:paraId="48948BD2" w14:textId="77777777" w:rsidR="00397FA5" w:rsidRDefault="00397FA5" w:rsidP="00555F8D">
      <w:pPr>
        <w:rPr>
          <w:lang w:val="es-ES"/>
        </w:rPr>
      </w:pPr>
    </w:p>
    <w:p w14:paraId="1E56525F" w14:textId="5A5D4E5F" w:rsidR="00555F8D" w:rsidRPr="00555F8D" w:rsidRDefault="00555F8D" w:rsidP="00555F8D">
      <w:pPr>
        <w:rPr>
          <w:lang w:val="es-ES"/>
        </w:rPr>
      </w:pPr>
      <w:r w:rsidRPr="00555F8D">
        <w:rPr>
          <w:lang w:val="es-ES"/>
        </w:rPr>
        <w:t>Método de contacto preferido (marque todos los que correspondan)</w:t>
      </w:r>
    </w:p>
    <w:p w14:paraId="70A2C1A1" w14:textId="77777777" w:rsidR="00555F8D" w:rsidRPr="00555F8D" w:rsidRDefault="00555F8D" w:rsidP="00555F8D">
      <w:pPr>
        <w:rPr>
          <w:lang w:val="es-ES"/>
        </w:rPr>
      </w:pPr>
      <w:r w:rsidRPr="00555F8D">
        <w:rPr>
          <w:lang w:val="es-ES"/>
        </w:rPr>
        <w:t>o Teléfono - Número de teléfono: ____________________________________</w:t>
      </w:r>
    </w:p>
    <w:p w14:paraId="2EEB2364" w14:textId="58448A7E" w:rsidR="00555F8D" w:rsidRPr="00555F8D" w:rsidRDefault="00555F8D" w:rsidP="00555F8D">
      <w:pPr>
        <w:rPr>
          <w:lang w:val="es-ES"/>
        </w:rPr>
      </w:pPr>
      <w:r w:rsidRPr="00555F8D">
        <w:rPr>
          <w:lang w:val="es-ES"/>
        </w:rPr>
        <w:t>o correo electrónico - Dirección de correo electrónico: ______________________________</w:t>
      </w:r>
    </w:p>
    <w:p w14:paraId="0DB98E5F" w14:textId="54E33A67" w:rsidR="00555F8D" w:rsidRPr="00555F8D" w:rsidRDefault="00555F8D" w:rsidP="00555F8D">
      <w:pPr>
        <w:rPr>
          <w:lang w:val="es-ES"/>
        </w:rPr>
      </w:pPr>
      <w:r w:rsidRPr="00555F8D">
        <w:rPr>
          <w:lang w:val="es-ES"/>
        </w:rPr>
        <w:t>o mensaje de texto - Número de teléfono, si es diferente al anterior ___________________</w:t>
      </w:r>
    </w:p>
    <w:p w14:paraId="58E03CF2" w14:textId="77777777" w:rsidR="008D2C50" w:rsidRDefault="008D2C50" w:rsidP="00555F8D">
      <w:pPr>
        <w:rPr>
          <w:lang w:val="es-ES"/>
        </w:rPr>
      </w:pPr>
    </w:p>
    <w:p w14:paraId="22977A3A" w14:textId="4DB0F329" w:rsidR="00555F8D" w:rsidRPr="00555F8D" w:rsidRDefault="00555F8D" w:rsidP="00555F8D">
      <w:pPr>
        <w:rPr>
          <w:lang w:val="es-ES"/>
        </w:rPr>
      </w:pPr>
      <w:r w:rsidRPr="008D2C50">
        <w:rPr>
          <w:b/>
          <w:bCs/>
          <w:lang w:val="es-ES"/>
        </w:rPr>
        <w:t>Las necesidades de educación especial de su hijo son</w:t>
      </w:r>
      <w:r w:rsidRPr="00555F8D">
        <w:rPr>
          <w:lang w:val="es-ES"/>
        </w:rPr>
        <w:t>: ________________________________</w:t>
      </w:r>
    </w:p>
    <w:p w14:paraId="34D3BB0E" w14:textId="77777777" w:rsidR="008D2C50" w:rsidRDefault="008D2C50" w:rsidP="00555F8D">
      <w:pPr>
        <w:rPr>
          <w:lang w:val="es-ES"/>
        </w:rPr>
      </w:pPr>
    </w:p>
    <w:p w14:paraId="2838C0E3" w14:textId="45836E8D" w:rsidR="00555F8D" w:rsidRPr="00555F8D" w:rsidRDefault="008D2C50" w:rsidP="00555F8D">
      <w:pPr>
        <w:rPr>
          <w:lang w:val="es-ES"/>
        </w:rPr>
      </w:pPr>
      <w:r w:rsidRPr="008D2C50">
        <w:rPr>
          <w:b/>
          <w:bCs/>
          <w:lang w:val="es-ES"/>
        </w:rPr>
        <w:t>¿Cuántos años tiene tu niño?</w:t>
      </w:r>
      <w:r w:rsidR="00555F8D" w:rsidRPr="00555F8D">
        <w:rPr>
          <w:lang w:val="es-ES"/>
        </w:rPr>
        <w:t xml:space="preserve"> _______________ </w:t>
      </w:r>
      <w:r w:rsidR="00555F8D" w:rsidRPr="008D2C50">
        <w:rPr>
          <w:b/>
          <w:bCs/>
          <w:lang w:val="es-ES"/>
        </w:rPr>
        <w:t>¿En qué grado está?</w:t>
      </w:r>
      <w:r w:rsidR="00555F8D" w:rsidRPr="00555F8D">
        <w:rPr>
          <w:lang w:val="es-ES"/>
        </w:rPr>
        <w:t xml:space="preserve"> __________________</w:t>
      </w:r>
    </w:p>
    <w:p w14:paraId="6907D3B7" w14:textId="77777777" w:rsidR="008D2C50" w:rsidRDefault="008D2C50" w:rsidP="00555F8D">
      <w:pPr>
        <w:rPr>
          <w:lang w:val="es-ES"/>
        </w:rPr>
      </w:pPr>
    </w:p>
    <w:p w14:paraId="244C98B0" w14:textId="3ADA7002" w:rsidR="00555F8D" w:rsidRPr="00555F8D" w:rsidRDefault="00555F8D" w:rsidP="00555F8D">
      <w:pPr>
        <w:rPr>
          <w:lang w:val="es-ES"/>
        </w:rPr>
      </w:pPr>
      <w:r w:rsidRPr="00555F8D">
        <w:rPr>
          <w:lang w:val="es-ES"/>
        </w:rPr>
        <w:t>¿</w:t>
      </w:r>
      <w:r w:rsidRPr="008D2C50">
        <w:rPr>
          <w:b/>
          <w:bCs/>
          <w:lang w:val="es-ES"/>
        </w:rPr>
        <w:t>A qué escuela asiste su hijo</w:t>
      </w:r>
      <w:r w:rsidR="008D2C50">
        <w:rPr>
          <w:b/>
          <w:bCs/>
          <w:lang w:val="es-ES"/>
        </w:rPr>
        <w:t>/a</w:t>
      </w:r>
      <w:r w:rsidRPr="008D2C50">
        <w:rPr>
          <w:b/>
          <w:bCs/>
          <w:lang w:val="es-ES"/>
        </w:rPr>
        <w:t>?</w:t>
      </w:r>
      <w:r w:rsidRPr="00555F8D">
        <w:rPr>
          <w:lang w:val="es-ES"/>
        </w:rPr>
        <w:t xml:space="preserve"> __________________________________________</w:t>
      </w:r>
    </w:p>
    <w:p w14:paraId="232059E1" w14:textId="77777777" w:rsidR="008D2C50" w:rsidRDefault="008D2C50" w:rsidP="00555F8D">
      <w:pPr>
        <w:rPr>
          <w:lang w:val="es-ES"/>
        </w:rPr>
      </w:pPr>
    </w:p>
    <w:p w14:paraId="298A51B5" w14:textId="3DD1B9ED" w:rsidR="00555F8D" w:rsidRPr="00555F8D" w:rsidRDefault="00555F8D" w:rsidP="00555F8D">
      <w:pPr>
        <w:rPr>
          <w:lang w:val="es-ES"/>
        </w:rPr>
      </w:pPr>
      <w:r w:rsidRPr="008D2C50">
        <w:rPr>
          <w:b/>
          <w:bCs/>
          <w:lang w:val="es-ES"/>
        </w:rPr>
        <w:t>¿Tiene su hijo</w:t>
      </w:r>
      <w:r w:rsidR="008D2C50">
        <w:rPr>
          <w:b/>
          <w:bCs/>
          <w:lang w:val="es-ES"/>
        </w:rPr>
        <w:t>/a</w:t>
      </w:r>
      <w:r w:rsidRPr="008D2C50">
        <w:rPr>
          <w:b/>
          <w:bCs/>
          <w:lang w:val="es-ES"/>
        </w:rPr>
        <w:t xml:space="preserve"> un programa educativo individualizado (IEP) en la escuela?</w:t>
      </w:r>
      <w:r w:rsidRPr="00555F8D">
        <w:rPr>
          <w:lang w:val="es-ES"/>
        </w:rPr>
        <w:t xml:space="preserve"> _____________</w:t>
      </w:r>
    </w:p>
    <w:p w14:paraId="34C79791" w14:textId="77777777" w:rsidR="008D2C50" w:rsidRDefault="008D2C50" w:rsidP="00555F8D">
      <w:pPr>
        <w:rPr>
          <w:lang w:val="es-ES"/>
        </w:rPr>
      </w:pPr>
    </w:p>
    <w:p w14:paraId="3A6D6851" w14:textId="325174F9" w:rsidR="00555F8D" w:rsidRPr="00555F8D" w:rsidRDefault="00555F8D" w:rsidP="00555F8D">
      <w:pPr>
        <w:rPr>
          <w:lang w:val="es-ES"/>
        </w:rPr>
      </w:pPr>
      <w:r w:rsidRPr="008D2C50">
        <w:rPr>
          <w:b/>
          <w:bCs/>
          <w:lang w:val="es-ES"/>
        </w:rPr>
        <w:t>¿Está interesado en asistir a las reuniones del grupo de padres de educación especial?</w:t>
      </w:r>
      <w:r w:rsidRPr="00555F8D">
        <w:rPr>
          <w:lang w:val="es-ES"/>
        </w:rPr>
        <w:t xml:space="preserve"> ______</w:t>
      </w:r>
    </w:p>
    <w:p w14:paraId="1B3498AD" w14:textId="77777777" w:rsidR="008D2C50" w:rsidRDefault="008D2C50" w:rsidP="00555F8D">
      <w:pPr>
        <w:rPr>
          <w:b/>
          <w:bCs/>
          <w:lang w:val="es-ES"/>
        </w:rPr>
      </w:pPr>
    </w:p>
    <w:p w14:paraId="283ACED3" w14:textId="77777777" w:rsidR="008D2C50" w:rsidRDefault="00555F8D" w:rsidP="00555F8D">
      <w:pPr>
        <w:rPr>
          <w:b/>
          <w:bCs/>
          <w:lang w:val="es-ES"/>
        </w:rPr>
      </w:pPr>
      <w:r w:rsidRPr="008D2C50">
        <w:rPr>
          <w:b/>
          <w:bCs/>
          <w:lang w:val="es-ES"/>
        </w:rPr>
        <w:t>¿Mejores horas para las reuniones? (marque todo lo que corresponda)</w:t>
      </w:r>
    </w:p>
    <w:p w14:paraId="02834E60" w14:textId="77777777" w:rsidR="008D2C50" w:rsidRPr="008D2C50" w:rsidRDefault="00555F8D" w:rsidP="00555F8D">
      <w:pPr>
        <w:pStyle w:val="ListParagraph"/>
        <w:numPr>
          <w:ilvl w:val="0"/>
          <w:numId w:val="1"/>
        </w:numPr>
        <w:rPr>
          <w:b/>
          <w:bCs/>
          <w:lang w:val="es-ES"/>
        </w:rPr>
      </w:pPr>
      <w:r w:rsidRPr="008D2C50">
        <w:rPr>
          <w:lang w:val="es-ES"/>
        </w:rPr>
        <w:t>Por las mañanas, indique la hora específica y el día de la semana preferido ____________________________</w:t>
      </w:r>
    </w:p>
    <w:p w14:paraId="6E1DCA61" w14:textId="77777777" w:rsidR="008D2C50" w:rsidRPr="008D2C50" w:rsidRDefault="00555F8D" w:rsidP="00555F8D">
      <w:pPr>
        <w:pStyle w:val="ListParagraph"/>
        <w:numPr>
          <w:ilvl w:val="0"/>
          <w:numId w:val="1"/>
        </w:numPr>
        <w:rPr>
          <w:b/>
          <w:bCs/>
          <w:lang w:val="es-ES"/>
        </w:rPr>
      </w:pPr>
      <w:r w:rsidRPr="008D2C50">
        <w:rPr>
          <w:lang w:val="es-ES"/>
        </w:rPr>
        <w:t>Tardes, indique la hora específica y el día de la semana preferido ____________________________</w:t>
      </w:r>
    </w:p>
    <w:p w14:paraId="4F5F9247" w14:textId="4B4D435B" w:rsidR="00555F8D" w:rsidRPr="008D2C50" w:rsidRDefault="00555F8D" w:rsidP="00555F8D">
      <w:pPr>
        <w:pStyle w:val="ListParagraph"/>
        <w:numPr>
          <w:ilvl w:val="0"/>
          <w:numId w:val="1"/>
        </w:numPr>
        <w:rPr>
          <w:b/>
          <w:bCs/>
          <w:lang w:val="es-ES"/>
        </w:rPr>
      </w:pPr>
      <w:r w:rsidRPr="008D2C50">
        <w:rPr>
          <w:lang w:val="es-ES"/>
        </w:rPr>
        <w:t>Por la noche, indique la hora específica y el día de la semana preferido ____________________________</w:t>
      </w:r>
    </w:p>
    <w:p w14:paraId="77E02B4D" w14:textId="77777777" w:rsidR="00C40C93" w:rsidRDefault="00C40C93" w:rsidP="00555F8D">
      <w:pPr>
        <w:rPr>
          <w:b/>
          <w:bCs/>
          <w:lang w:val="es-ES"/>
        </w:rPr>
      </w:pPr>
    </w:p>
    <w:p w14:paraId="207B92B9" w14:textId="3892EECE" w:rsidR="00555F8D" w:rsidRPr="00555F8D" w:rsidRDefault="00555F8D" w:rsidP="00555F8D">
      <w:pPr>
        <w:rPr>
          <w:lang w:val="es-ES"/>
        </w:rPr>
      </w:pPr>
      <w:r w:rsidRPr="008D2C50">
        <w:rPr>
          <w:b/>
          <w:bCs/>
          <w:lang w:val="es-ES"/>
        </w:rPr>
        <w:t>¿El mejor lugar para reuniones?</w:t>
      </w:r>
      <w:r w:rsidRPr="00555F8D">
        <w:rPr>
          <w:lang w:val="es-ES"/>
        </w:rPr>
        <w:t xml:space="preserve"> ______________________________________________________</w:t>
      </w:r>
    </w:p>
    <w:p w14:paraId="325C326C" w14:textId="77777777" w:rsidR="008D2C50" w:rsidRDefault="008D2C50" w:rsidP="00555F8D">
      <w:pPr>
        <w:rPr>
          <w:lang w:val="es-ES"/>
        </w:rPr>
      </w:pPr>
    </w:p>
    <w:p w14:paraId="3FB89062" w14:textId="07E9E0A8" w:rsidR="00555F8D" w:rsidRPr="00555F8D" w:rsidRDefault="00555F8D" w:rsidP="00555F8D">
      <w:pPr>
        <w:rPr>
          <w:lang w:val="es-ES"/>
        </w:rPr>
      </w:pPr>
      <w:r w:rsidRPr="008D2C50">
        <w:rPr>
          <w:b/>
          <w:bCs/>
          <w:lang w:val="es-ES"/>
        </w:rPr>
        <w:t>¿Necesitas algún apoyo para participar?</w:t>
      </w:r>
      <w:r w:rsidRPr="00555F8D">
        <w:rPr>
          <w:lang w:val="es-ES"/>
        </w:rPr>
        <w:t xml:space="preserve"> __________________________________________</w:t>
      </w:r>
    </w:p>
    <w:p w14:paraId="2B2B6980" w14:textId="77777777" w:rsidR="008D2C50" w:rsidRDefault="008D2C50" w:rsidP="00555F8D">
      <w:pPr>
        <w:rPr>
          <w:lang w:val="es-ES"/>
        </w:rPr>
      </w:pPr>
    </w:p>
    <w:p w14:paraId="7F7A8F50" w14:textId="16072537" w:rsidR="00555F8D" w:rsidRPr="00555F8D" w:rsidRDefault="00555F8D" w:rsidP="00555F8D">
      <w:pPr>
        <w:rPr>
          <w:lang w:val="es-ES"/>
        </w:rPr>
      </w:pPr>
      <w:r w:rsidRPr="00555F8D">
        <w:rPr>
          <w:lang w:val="es-ES"/>
        </w:rPr>
        <w:t>¡Gracias por tomarse el tiempo para completar esta encuesta!</w:t>
      </w:r>
    </w:p>
    <w:sectPr w:rsidR="00555F8D" w:rsidRPr="00555F8D" w:rsidSect="0012165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6B493" w14:textId="77777777" w:rsidR="006A38EF" w:rsidRDefault="006A38EF" w:rsidP="00EA5D21">
      <w:r>
        <w:separator/>
      </w:r>
    </w:p>
  </w:endnote>
  <w:endnote w:type="continuationSeparator" w:id="0">
    <w:p w14:paraId="3806D40D" w14:textId="77777777" w:rsidR="006A38EF" w:rsidRDefault="006A38EF" w:rsidP="00EA5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7F909" w14:textId="77777777" w:rsidR="006A38EF" w:rsidRDefault="006A38EF" w:rsidP="00EA5D21">
      <w:r>
        <w:separator/>
      </w:r>
    </w:p>
  </w:footnote>
  <w:footnote w:type="continuationSeparator" w:id="0">
    <w:p w14:paraId="7C2242D8" w14:textId="77777777" w:rsidR="006A38EF" w:rsidRDefault="006A38EF" w:rsidP="00EA5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2ECA6" w14:textId="44DE69EF" w:rsidR="00EA5D21" w:rsidRDefault="00EA5D21">
    <w:pPr>
      <w:pStyle w:val="Header"/>
    </w:pPr>
    <w:proofErr w:type="spellStart"/>
    <w:r>
      <w:rPr>
        <w:rFonts w:ascii="Arial" w:hAnsi="Arial" w:cs="Arial"/>
        <w:color w:val="222222"/>
        <w:shd w:val="clear" w:color="auto" w:fill="FFFFFF"/>
      </w:rPr>
      <w:t>Ejemplo</w:t>
    </w:r>
    <w:proofErr w:type="spellEnd"/>
    <w:r>
      <w:rPr>
        <w:rFonts w:ascii="Arial" w:hAnsi="Arial" w:cs="Arial"/>
        <w:color w:val="222222"/>
        <w:shd w:val="clear" w:color="auto" w:fill="FFFFFF"/>
      </w:rPr>
      <w:t xml:space="preserve"> </w:t>
    </w:r>
    <w:r>
      <w:rPr>
        <w:rFonts w:ascii="Arial" w:hAnsi="Arial" w:cs="Arial"/>
        <w:color w:val="222222"/>
        <w:shd w:val="clear" w:color="auto" w:fill="FFFFFF"/>
      </w:rPr>
      <w:t>3</w:t>
    </w:r>
    <w:r>
      <w:rPr>
        <w:rFonts w:ascii="Arial" w:hAnsi="Arial" w:cs="Arial"/>
        <w:color w:val="222222"/>
        <w:shd w:val="clear" w:color="auto" w:fill="FFFFFF"/>
      </w:rPr>
      <w:t xml:space="preserve"> - SEPAG Carta y </w:t>
    </w:r>
    <w:proofErr w:type="spellStart"/>
    <w:r>
      <w:rPr>
        <w:rFonts w:ascii="Arial" w:hAnsi="Arial" w:cs="Arial"/>
        <w:color w:val="222222"/>
        <w:shd w:val="clear" w:color="auto" w:fill="FFFFFF"/>
      </w:rPr>
      <w:t>Encuesta</w:t>
    </w:r>
    <w:proofErr w:type="spellEnd"/>
    <w:r>
      <w:rPr>
        <w:rFonts w:ascii="Arial" w:hAnsi="Arial" w:cs="Arial"/>
        <w:color w:val="222222"/>
        <w:shd w:val="clear" w:color="auto" w:fill="FFFFFF"/>
      </w:rPr>
      <w:t xml:space="preserve"> de </w:t>
    </w:r>
    <w:proofErr w:type="spellStart"/>
    <w:r>
      <w:rPr>
        <w:rFonts w:ascii="Arial" w:hAnsi="Arial" w:cs="Arial"/>
        <w:color w:val="222222"/>
        <w:shd w:val="clear" w:color="auto" w:fill="FFFFFF"/>
      </w:rPr>
      <w:t>Interes</w:t>
    </w:r>
    <w:proofErr w:type="spellEnd"/>
  </w:p>
  <w:p w14:paraId="012352DD" w14:textId="77777777" w:rsidR="00EA5D21" w:rsidRDefault="00EA5D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1C430E"/>
    <w:multiLevelType w:val="hybridMultilevel"/>
    <w:tmpl w:val="54689D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E1MbC0MLEwNTdQ0lEKTi0uzszPAykwqgUAZh7FJSwAAAA="/>
  </w:docVars>
  <w:rsids>
    <w:rsidRoot w:val="00555F8D"/>
    <w:rsid w:val="00121657"/>
    <w:rsid w:val="00341744"/>
    <w:rsid w:val="00397FA5"/>
    <w:rsid w:val="00435368"/>
    <w:rsid w:val="00555F8D"/>
    <w:rsid w:val="006A38EF"/>
    <w:rsid w:val="008D2C50"/>
    <w:rsid w:val="00C40C93"/>
    <w:rsid w:val="00EA5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BCD7B"/>
  <w15:chartTrackingRefBased/>
  <w15:docId w15:val="{B3647A0D-71BD-F741-BE85-2BA78A83C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2C50"/>
    <w:pPr>
      <w:ind w:left="720"/>
      <w:contextualSpacing/>
    </w:pPr>
  </w:style>
  <w:style w:type="paragraph" w:styleId="Header">
    <w:name w:val="header"/>
    <w:basedOn w:val="Normal"/>
    <w:link w:val="HeaderChar"/>
    <w:uiPriority w:val="99"/>
    <w:unhideWhenUsed/>
    <w:rsid w:val="00EA5D21"/>
    <w:pPr>
      <w:tabs>
        <w:tab w:val="center" w:pos="4680"/>
        <w:tab w:val="right" w:pos="9360"/>
      </w:tabs>
    </w:pPr>
  </w:style>
  <w:style w:type="character" w:customStyle="1" w:styleId="HeaderChar">
    <w:name w:val="Header Char"/>
    <w:basedOn w:val="DefaultParagraphFont"/>
    <w:link w:val="Header"/>
    <w:uiPriority w:val="99"/>
    <w:rsid w:val="00EA5D21"/>
  </w:style>
  <w:style w:type="paragraph" w:styleId="Footer">
    <w:name w:val="footer"/>
    <w:basedOn w:val="Normal"/>
    <w:link w:val="FooterChar"/>
    <w:uiPriority w:val="99"/>
    <w:unhideWhenUsed/>
    <w:rsid w:val="00EA5D21"/>
    <w:pPr>
      <w:tabs>
        <w:tab w:val="center" w:pos="4680"/>
        <w:tab w:val="right" w:pos="9360"/>
      </w:tabs>
    </w:pPr>
  </w:style>
  <w:style w:type="character" w:customStyle="1" w:styleId="FooterChar">
    <w:name w:val="Footer Char"/>
    <w:basedOn w:val="DefaultParagraphFont"/>
    <w:link w:val="Footer"/>
    <w:uiPriority w:val="99"/>
    <w:rsid w:val="00EA5D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3</Words>
  <Characters>31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ujar, Cinthia</dc:creator>
  <cp:keywords/>
  <dc:description/>
  <cp:lastModifiedBy>User</cp:lastModifiedBy>
  <cp:revision>3</cp:revision>
  <dcterms:created xsi:type="dcterms:W3CDTF">2021-05-03T14:09:00Z</dcterms:created>
  <dcterms:modified xsi:type="dcterms:W3CDTF">2021-05-03T16:18:00Z</dcterms:modified>
</cp:coreProperties>
</file>